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065" w:type="dxa"/>
        <w:tblInd w:w="-431" w:type="dxa"/>
        <w:tblLook w:val="04A0" w:firstRow="1" w:lastRow="0" w:firstColumn="1" w:lastColumn="0" w:noHBand="0" w:noVBand="1"/>
      </w:tblPr>
      <w:tblGrid>
        <w:gridCol w:w="1135"/>
        <w:gridCol w:w="8930"/>
      </w:tblGrid>
      <w:tr w:rsidR="00085D35" w:rsidRPr="00E627EC" w14:paraId="7FC7D6E2" w14:textId="77777777" w:rsidTr="002B58D0">
        <w:trPr>
          <w:trHeight w:val="838"/>
        </w:trPr>
        <w:tc>
          <w:tcPr>
            <w:tcW w:w="1135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930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2B58D0">
        <w:trPr>
          <w:trHeight w:val="606"/>
        </w:trPr>
        <w:tc>
          <w:tcPr>
            <w:tcW w:w="1135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930" w:type="dxa"/>
            <w:vAlign w:val="center"/>
          </w:tcPr>
          <w:p w14:paraId="25DE5BAD" w14:textId="5B8C9090" w:rsidR="00085D35" w:rsidRPr="00E627EC" w:rsidRDefault="007660F4" w:rsidP="002B58D0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60F4">
              <w:rPr>
                <w:rFonts w:ascii="Times New Roman" w:hAnsi="Times New Roman" w:cs="Times New Roman"/>
                <w:b/>
                <w:sz w:val="24"/>
                <w:szCs w:val="24"/>
              </w:rPr>
              <w:t>ODTÜ ELEKTRİK-ELEKTRONİK MÜH. A BLOK ÇATI UYGULAMALI GÜNEŞ ENERJİ SANTRALİ YAPIM İŞİ</w:t>
            </w:r>
            <w:r w:rsidR="00840E94">
              <w:rPr>
                <w:rFonts w:ascii="Times New Roman" w:hAnsi="Times New Roman" w:cs="Times New Roman"/>
                <w:b/>
                <w:sz w:val="24"/>
                <w:szCs w:val="24"/>
              </w:rPr>
              <w:t>(1 PAKET)</w:t>
            </w: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8ACD68" w14:textId="163CEB44" w:rsidR="00454C60" w:rsidRPr="00FD50E7" w:rsidRDefault="0014115C" w:rsidP="00454C60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7660F4" w:rsidRPr="007660F4">
        <w:rPr>
          <w:rFonts w:ascii="Times New Roman" w:hAnsi="Times New Roman" w:cs="Times New Roman"/>
          <w:b/>
          <w:bCs/>
          <w:sz w:val="24"/>
          <w:szCs w:val="24"/>
        </w:rPr>
        <w:t>ODTÜ ELEKTRİK-ELEKTRONİK MÜH. A BLOK ÇATI UYGULAMALI GÜNEŞ ENERJİ SANTRALİ YAPIM İŞİ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454C60" w:rsidRPr="00FD50E7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F0D1F">
        <w:rPr>
          <w:rFonts w:ascii="Times New Roman" w:hAnsi="Times New Roman" w:cs="Times New Roman"/>
          <w:b/>
          <w:sz w:val="24"/>
          <w:szCs w:val="24"/>
          <w:highlight w:val="yellow"/>
        </w:rPr>
        <w:t>0</w:t>
      </w:r>
      <w:r w:rsidR="007660F4">
        <w:rPr>
          <w:rFonts w:ascii="Times New Roman" w:hAnsi="Times New Roman" w:cs="Times New Roman"/>
          <w:b/>
          <w:sz w:val="24"/>
          <w:szCs w:val="24"/>
          <w:highlight w:val="yellow"/>
        </w:rPr>
        <w:t>6</w:t>
      </w:r>
      <w:r w:rsidR="00454C60" w:rsidRPr="002944DE">
        <w:rPr>
          <w:rFonts w:ascii="Times New Roman" w:hAnsi="Times New Roman" w:cs="Times New Roman"/>
          <w:b/>
          <w:sz w:val="24"/>
          <w:szCs w:val="24"/>
          <w:highlight w:val="yellow"/>
        </w:rPr>
        <w:t>/03/202</w:t>
      </w:r>
      <w:r w:rsidR="000F0D1F">
        <w:rPr>
          <w:rFonts w:ascii="Times New Roman" w:hAnsi="Times New Roman" w:cs="Times New Roman"/>
          <w:b/>
          <w:sz w:val="24"/>
          <w:szCs w:val="24"/>
          <w:highlight w:val="yellow"/>
        </w:rPr>
        <w:t>3</w:t>
      </w:r>
      <w:r w:rsidR="00454C60" w:rsidRPr="002944DE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proofErr w:type="gramStart"/>
      <w:r w:rsidR="002B58D0">
        <w:rPr>
          <w:rFonts w:ascii="Times New Roman" w:hAnsi="Times New Roman" w:cs="Times New Roman"/>
          <w:b/>
          <w:sz w:val="24"/>
          <w:szCs w:val="24"/>
          <w:highlight w:val="yellow"/>
        </w:rPr>
        <w:t>P</w:t>
      </w:r>
      <w:r w:rsidR="007660F4">
        <w:rPr>
          <w:rFonts w:ascii="Times New Roman" w:hAnsi="Times New Roman" w:cs="Times New Roman"/>
          <w:b/>
          <w:sz w:val="24"/>
          <w:szCs w:val="24"/>
          <w:highlight w:val="yellow"/>
        </w:rPr>
        <w:t>azartesi</w:t>
      </w:r>
      <w:proofErr w:type="gramEnd"/>
      <w:r w:rsidR="002B58D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="00454C60" w:rsidRPr="000F0D1F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günü saat </w:t>
      </w:r>
      <w:r w:rsidR="007660F4">
        <w:rPr>
          <w:rFonts w:ascii="Times New Roman" w:hAnsi="Times New Roman" w:cs="Times New Roman"/>
          <w:b/>
          <w:sz w:val="24"/>
          <w:szCs w:val="24"/>
          <w:highlight w:val="yellow"/>
        </w:rPr>
        <w:t>17</w:t>
      </w:r>
      <w:r w:rsidR="00454C60" w:rsidRPr="000F0D1F">
        <w:rPr>
          <w:rFonts w:ascii="Times New Roman" w:hAnsi="Times New Roman" w:cs="Times New Roman"/>
          <w:b/>
          <w:sz w:val="24"/>
          <w:szCs w:val="24"/>
          <w:highlight w:val="yellow"/>
        </w:rPr>
        <w:t>:00</w:t>
      </w:r>
      <w:r w:rsidR="00454C60" w:rsidRPr="000F0D1F">
        <w:rPr>
          <w:rFonts w:ascii="Times New Roman" w:hAnsi="Times New Roman" w:cs="Times New Roman"/>
          <w:sz w:val="24"/>
          <w:szCs w:val="24"/>
          <w:highlight w:val="yellow"/>
        </w:rPr>
        <w:t>’a</w:t>
      </w:r>
      <w:r w:rsidR="00454C60"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7AE3CE84" w14:textId="77777777" w:rsidR="00454C60" w:rsidRPr="00E627EC" w:rsidRDefault="00454C60" w:rsidP="00454C60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3A71BECF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  <w:r w:rsidRPr="00E627E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77777777" w:rsidR="00E627EC" w:rsidRPr="00E627EC" w:rsidRDefault="00E627EC" w:rsidP="00E627EC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542BCAE3" w:rsidR="00E627EC" w:rsidRPr="00E627EC" w:rsidRDefault="00A07AA5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01B8E5" w14:textId="2F134EEB" w:rsidR="00282B1D" w:rsidRDefault="00012260" w:rsidP="00012260">
      <w:pPr>
        <w:pStyle w:val="Default"/>
      </w:pPr>
      <w:r w:rsidRPr="00FD50E7">
        <w:t xml:space="preserve">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bookmarkStart w:id="0" w:name="_GoBack"/>
      <w:bookmarkEnd w:id="0"/>
      <w:r w:rsidR="009F4B08" w:rsidRPr="00FD50E7">
        <w:t xml:space="preserve">  </w:t>
      </w:r>
      <w:r w:rsidR="00FD50E7">
        <w:t xml:space="preserve"> </w:t>
      </w:r>
      <w:r w:rsidR="00D03E6C" w:rsidRPr="00FD50E7">
        <w:t>Teknik Bilgi:</w:t>
      </w:r>
      <w:r w:rsidR="007660F4">
        <w:t xml:space="preserve">                                Teknik Bilgi</w:t>
      </w:r>
    </w:p>
    <w:p w14:paraId="79657693" w14:textId="64C8CAFF" w:rsidR="00C10DF7" w:rsidRPr="00FD50E7" w:rsidRDefault="00085D35" w:rsidP="00085D35">
      <w:pPr>
        <w:pStyle w:val="Default"/>
      </w:pPr>
      <w:r>
        <w:t xml:space="preserve">    </w:t>
      </w:r>
      <w:r w:rsidR="00012260" w:rsidRPr="00FD50E7">
        <w:t xml:space="preserve"> </w:t>
      </w:r>
      <w:r w:rsidRPr="00FD50E7">
        <w:t xml:space="preserve"> </w:t>
      </w:r>
      <w:r>
        <w:t>Veli YEŞİLSU</w:t>
      </w:r>
      <w:r w:rsidR="00012260" w:rsidRPr="00FD50E7">
        <w:t xml:space="preserve">  210 61 65</w:t>
      </w:r>
      <w:r w:rsidR="007660F4">
        <w:t xml:space="preserve">       Yıldız ALTAN</w:t>
      </w:r>
      <w:r w:rsidR="00012260" w:rsidRPr="00FD50E7">
        <w:t xml:space="preserve"> </w:t>
      </w:r>
      <w:r w:rsidR="007660F4">
        <w:t>210 61 27          Gökhan  ATAY 210 61 59</w:t>
      </w:r>
    </w:p>
    <w:p w14:paraId="6E3FEB97" w14:textId="620E2845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  <w:r w:rsidR="007660F4">
        <w:t xml:space="preserve">                                              </w:t>
      </w:r>
      <w:r w:rsidR="00A07AA5">
        <w:t xml:space="preserve"> </w:t>
      </w:r>
      <w:r w:rsidR="007660F4">
        <w:t xml:space="preserve"> Elk.Müh.                                          İnş.Müh.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347CEC"/>
    <w:rsid w:val="003A51B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F50A5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91013A"/>
    <w:rsid w:val="00945CE2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B0736"/>
    <w:rsid w:val="00C00CDF"/>
    <w:rsid w:val="00C071FA"/>
    <w:rsid w:val="00C10DF7"/>
    <w:rsid w:val="00C15EC2"/>
    <w:rsid w:val="00C51FC6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6</cp:revision>
  <dcterms:created xsi:type="dcterms:W3CDTF">2023-02-28T08:28:00Z</dcterms:created>
  <dcterms:modified xsi:type="dcterms:W3CDTF">2023-03-02T13:11:00Z</dcterms:modified>
</cp:coreProperties>
</file>